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a609d4208bf6ec8bede562e385be9d100cc0200"/>
    <w:p>
      <w:pPr>
        <w:pStyle w:val="Heading1"/>
      </w:pPr>
      <w:r>
        <w:t xml:space="preserve">Cover Letter for Military Officer Position in Egypt Cair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s Name or "To Whom It May Concern"],</w:t>
      </w:r>
    </w:p>
    <w:p>
      <w:pPr>
        <w:pStyle w:val="BodyText"/>
      </w:pPr>
      <w:r>
        <w:t xml:space="preserve">I am writing to express my sincere interest in the Military Officer position available in Egypt Cairo. As a dedicated and experienced military professional with a proven track record of leadership, strategic planning, and service to the nation, I am eager to contribute my skills and expertise to support Egypt’s security objectives. This opportunity aligns perfectly with my career goals, which are deeply rooted in upholding the values of discipline, integrity, and national unity that define Egypt’s military legacy.</w:t>
      </w:r>
    </w:p>
    <w:p>
      <w:pPr>
        <w:pStyle w:val="BodyText"/>
      </w:pPr>
      <w:r>
        <w:t xml:space="preserve">With over [X years] of service in the Egyptian Armed Forces, I have developed a comprehensive understanding of military operations, logistics, and personnel management. My experience spans both domestic and international assignments, including critical roles in Cairo where I have worked to strengthen national defense infrastructure and foster collaboration between military units. This hands-on involvement has equipped me with the technical knowledge and leadership acumen necessary to excel in a senior Military Officer position.</w:t>
      </w:r>
    </w:p>
    <w:p>
      <w:pPr>
        <w:pStyle w:val="BodyText"/>
      </w:pPr>
      <w:r>
        <w:t xml:space="preserve">One of my most significant accomplishments as a Military Officer was [briefly describe a specific achievement, e.g., "leading a cross-border operation to secure critical infrastructure during a regional crisis"]. This experience underscored the importance of adaptability, teamwork, and strategic thinking in high-stakes environments. In Cairo, where the military plays a pivotal role in maintaining stability and supporting national development initiatives, I have consistently prioritized the safety of civilians and the integrity of Egypt’s sovereignty.</w:t>
      </w:r>
    </w:p>
    <w:p>
      <w:pPr>
        <w:pStyle w:val="BodyText"/>
      </w:pPr>
      <w:r>
        <w:t xml:space="preserve">As a Military Officer in Egypt Cairo, I have witnessed firsthand the resilience of our armed forces and the trust placed in them by the Egyptian people. The military’s role extends beyond combat; it includes humanitarian efforts, community engagement, and fostering partnerships with local institutions. My commitment to these principles is reflected in my work on [mention a specific project or initiative, e.g., "a joint program with civil authorities to improve disaster response protocols"]. I believe that a successful Military Officer must not only be a leader on the battlefield but also a pillar of support for the communities they serve.</w:t>
      </w:r>
    </w:p>
    <w:p>
      <w:pPr>
        <w:pStyle w:val="BodyText"/>
      </w:pPr>
      <w:r>
        <w:t xml:space="preserve">Egypt’s strategic position as a regional power demands military professionals who are both technically proficient and culturally attuned. My background in [specific military training or specialization, e.g., "cybersecurity operations" or "logistical coordination"] has prepared me to address modern challenges while adhering to the traditions that define the Egyptian Armed Forces. In Cairo, I have collaborated with experts in defense technology, intelligence analysis, and interagency coordination to enhance operational effectiveness. These experiences have solidified my belief that innovation and tradition must coexist to safeguard Egypt’s future.</w:t>
      </w:r>
    </w:p>
    <w:p>
      <w:pPr>
        <w:pStyle w:val="BodyText"/>
      </w:pPr>
      <w:r>
        <w:t xml:space="preserve">What sets me apart as a Military Officer is my unwavering dedication to ethical leadership. The principles of honor, sacrifice, and service are not just professional values for me—they are the foundation of my personal philosophy. In Cairo, I have mentored junior officers and enlisted personnel, instilling in them the same ethos that guided my own career. I am confident that this mentorship approach will contribute to building a stronger, more cohesive military force in Egypt.</w:t>
      </w:r>
    </w:p>
    <w:p>
      <w:pPr>
        <w:pStyle w:val="BodyText"/>
      </w:pPr>
      <w:r>
        <w:t xml:space="preserve">The Military Officer role in Egypt Cairo represents an opportunity to further advance the mission of our armed forces. I am particularly drawn to this position because it aligns with my long-term goal of contributing to Egypt’s security and prosperity. Whether through operational planning, resource management, or community outreach, I am prepared to bring my expertise and passion for service to this critical role.</w:t>
      </w:r>
    </w:p>
    <w:p>
      <w:pPr>
        <w:pStyle w:val="BodyText"/>
      </w:pPr>
      <w:r>
        <w:t xml:space="preserve">I would be honored to discuss how my background and vision align with the needs of the Egyptian Armed Forces. Thank you for considering my application. I look forward to the possibility of contributing to Egypt’s continued strength and stability as a Military Officer in Cairo.</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Egypt Cairo</dc:title>
  <dc:creator/>
  <dc:language>en</dc:language>
  <cp:keywords/>
  <dcterms:created xsi:type="dcterms:W3CDTF">2026-07-24T07:14:43Z</dcterms:created>
  <dcterms:modified xsi:type="dcterms:W3CDTF">2026-07-24T07:14:43Z</dcterms:modified>
</cp:coreProperties>
</file>

<file path=docProps/custom.xml><?xml version="1.0" encoding="utf-8"?>
<Properties xmlns="http://schemas.openxmlformats.org/officeDocument/2006/custom-properties" xmlns:vt="http://schemas.openxmlformats.org/officeDocument/2006/docPropsVTypes"/>
</file>